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bd0fdb5969695a70acf0bf0eb45127b5dcfa366"/>
    <w:p>
      <w:pPr>
        <w:pStyle w:val="Heading1"/>
      </w:pPr>
      <w:r>
        <w:t xml:space="preserve">Cover Letter for Welder Position in New Zealand Wellington</w:t>
      </w:r>
    </w:p>
    <w:p>
      <w:pPr>
        <w:pStyle w:val="FirstParagraph"/>
      </w:pPr>
      <w:r>
        <w:t xml:space="preserve">Dear [Hiring Manager's Name],</w:t>
      </w:r>
    </w:p>
    <w:p>
      <w:pPr>
        <w:pStyle w:val="BodyText"/>
      </w:pPr>
      <w:r>
        <w:t xml:space="preserve">I am writing to express my interest in the Welder position at your esteemed organization in New Zealand Wellington. As a highly skilled and dedicated professional with over [X years] of experience in welding, I am eager to contribute my expertise, precision, and passion for craftsmanship to support your projects. The opportunity to work in New Zealand Wellington is particularly exciting, as I have long admired the region's vibrant industrial growth, commitment to innovation, and strong emphasis on quality and safety. This role represents a unique chance for me to combine my technical abilities with the dynamic opportunities that Wellington offers.</w:t>
      </w:r>
    </w:p>
    <w:p>
      <w:pPr>
        <w:pStyle w:val="BodyText"/>
      </w:pPr>
      <w:r>
        <w:t xml:space="preserve">Throughout my career as a Welder, I have developed a comprehensive understanding of various welding techniques, including MIG, TIG, and arc welding. My ability to read blueprints, interpret technical specifications, and execute complex welds with precision has been honed through hands-on experience in diverse environments. Whether working on structural steel frameworks for commercial buildings or crafting intricate metal components for industrial machinery, I approach every task with a focus on excellence and adherence to industry standards. My commitment to safety protocols ensures that all projects are completed efficiently while maintaining the highest levels of quality.</w:t>
      </w:r>
    </w:p>
    <w:p>
      <w:pPr>
        <w:pStyle w:val="BodyText"/>
      </w:pPr>
      <w:r>
        <w:t xml:space="preserve">What sets me apart as a Welder is not only my technical proficiency but also my adaptability and problem-solving skills. In Wellington, where industries range from construction and manufacturing to renewable energy and infrastructure development, I am confident in my ability to contribute meaningfully. For instance, during a recent project involving the fabrication of high-strength steel structures for a local engineering firm, I collaborated closely with engineers to refine weld joint designs, resulting in a 20% improvement in structural integrity. This experience reinforced my belief that welding is not just about joining metals but about creating solutions that stand the test of time.</w:t>
      </w:r>
    </w:p>
    <w:p>
      <w:pPr>
        <w:pStyle w:val="BodyText"/>
      </w:pPr>
      <w:r>
        <w:t xml:space="preserve">My journey as a Welder began with formal training at [Training Institution Name], where I earned certifications in advanced welding techniques and safety practices. This foundational knowledge was further enriched through years of practical work, including roles at [Previous Employers or Projects]. One standout experience was working on a large-scale renewable energy project in [Location], where I was responsible for welding critical components of wind turbine supports. The project required strict adherence to international standards, and my attention to detail ensured that all welds met the rigorous requirements. This experience not only deepened my technical skills but also solidified my dedication to precision and quality.</w:t>
      </w:r>
    </w:p>
    <w:p>
      <w:pPr>
        <w:pStyle w:val="BodyText"/>
      </w:pPr>
      <w:r>
        <w:t xml:space="preserve">New Zealand Wellington, with its blend of modernity and natural beauty, offers a unique environment for professionals who value both innovation and a high quality of life. I am particularly drawn to the region’s growing focus on sustainable infrastructure and its thriving construction sector. As a Welder, I am eager to contribute to projects that align with these goals, such as green building initiatives or renewable energy developments. My understanding of local regulations and industry practices in New Zealand would allow me to seamlessly integrate into your team while ensuring compliance with all safety and quality benchmarks.</w:t>
      </w:r>
    </w:p>
    <w:p>
      <w:pPr>
        <w:pStyle w:val="BodyText"/>
      </w:pPr>
      <w:r>
        <w:t xml:space="preserve">What excites me most about the Welder role in Wellington is the opportunity to work alongside a team that values expertise, collaboration, and excellence. I am confident that my proactive approach, combined with my ability to work independently or as part of a team, would add value to your organization. For example, during a previous role at [Previous Employer], I led a small team of welders on a tight deadline project for a transportation infrastructure client. By implementing efficient workflows and fostering open communication, we completed the project two weeks ahead of schedule without compromising quality. This experience taught me the importance of leadership and adaptability in achieving success.</w:t>
      </w:r>
    </w:p>
    <w:p>
      <w:pPr>
        <w:pStyle w:val="BodyText"/>
      </w:pPr>
      <w:r>
        <w:t xml:space="preserve">As I consider my career path, I am seeking opportunities that allow me to grow professionally while contributing to meaningful projects. The Welder position in New Zealand Wellington represents an ideal match for my skills, experience, and aspirations. I am particularly interested in the chance to work on cutting-edge projects that push the boundaries of what is possible with welding technology. My ability to quickly learn new techniques and adapt to evolving industry standards ensures that I can support your team’s goals effectively.</w:t>
      </w:r>
    </w:p>
    <w:p>
      <w:pPr>
        <w:pStyle w:val="BodyText"/>
      </w:pPr>
      <w:r>
        <w:t xml:space="preserve">In addition to my technical skills, I bring a strong work ethic and a commitment to continuous learning. I regularly attend workshops and training sessions to stay updated on the latest welding technologies, such as robotic welding systems and advanced material compatibility studies. This dedication ensures that I remain at the forefront of my field, capable of delivering innovative solutions that meet or exceed expectations.</w:t>
      </w:r>
    </w:p>
    <w:p>
      <w:pPr>
        <w:pStyle w:val="BodyText"/>
      </w:pPr>
      <w:r>
        <w:t xml:space="preserve">I would be thrilled to bring my expertise in welding to your organization in New Zealand Wellington. I am confident that my skills, experience, and passion for this craft would make me a valuable asset to your team. I welcome the opportunity to discuss how my background aligns with the needs of your company and how I can contribute to its continued success.</w:t>
      </w:r>
    </w:p>
    <w:p>
      <w:pPr>
        <w:pStyle w:val="BodyText"/>
      </w:pPr>
      <w:r>
        <w:t xml:space="preserve">Thank you for considering my application. I look forward to the possibility of contributing to your team and supporting the growth of Wellington’s industrial landscap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New Zealand Wellington</dc:title>
  <dc:creator/>
  <cp:keywords/>
  <dcterms:created xsi:type="dcterms:W3CDTF">2026-07-24T13:26:52Z</dcterms:created>
  <dcterms:modified xsi:type="dcterms:W3CDTF">2026-07-24T13:26:52Z</dcterms:modified>
</cp:coreProperties>
</file>

<file path=docProps/custom.xml><?xml version="1.0" encoding="utf-8"?>
<Properties xmlns="http://schemas.openxmlformats.org/officeDocument/2006/custom-properties" xmlns:vt="http://schemas.openxmlformats.org/officeDocument/2006/docPropsVTypes"/>
</file>